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46686" w14:textId="1A67BF2A" w:rsidR="00800DEF" w:rsidRPr="007A6083" w:rsidRDefault="00CB46E6" w:rsidP="00800DEF">
      <w:p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Tube Opener</w:t>
      </w:r>
    </w:p>
    <w:p w14:paraId="1B2DF075" w14:textId="6BDCC197" w:rsidR="00800DEF" w:rsidRPr="007A6083" w:rsidRDefault="00800DEF" w:rsidP="00800DEF">
      <w:pPr>
        <w:rPr>
          <w:rFonts w:ascii="Times New Roman" w:hAnsi="Times New Roman" w:cs="Times New Roman"/>
          <w:sz w:val="24"/>
        </w:rPr>
      </w:pPr>
    </w:p>
    <w:p w14:paraId="4C6E80CF" w14:textId="76964D44" w:rsidR="007A6083" w:rsidRDefault="007A6083" w:rsidP="00800DEF">
      <w:pPr>
        <w:rPr>
          <w:rFonts w:ascii="Times New Roman" w:hAnsi="Times New Roman" w:cs="Times New Roman"/>
          <w:sz w:val="24"/>
        </w:rPr>
      </w:pPr>
      <w:r w:rsidRPr="007A6083">
        <w:rPr>
          <w:rFonts w:ascii="Times New Roman" w:hAnsi="Times New Roman" w:cs="Times New Roman"/>
          <w:b/>
          <w:sz w:val="24"/>
        </w:rPr>
        <w:t>Printing stringency</w:t>
      </w:r>
      <w:r w:rsidRPr="007A6083">
        <w:rPr>
          <w:rFonts w:ascii="Times New Roman" w:hAnsi="Times New Roman" w:cs="Times New Roman"/>
          <w:sz w:val="24"/>
        </w:rPr>
        <w:t xml:space="preserve">: </w:t>
      </w:r>
      <w:r w:rsidR="002002F8">
        <w:rPr>
          <w:rFonts w:ascii="Times New Roman" w:hAnsi="Times New Roman" w:cs="Times New Roman"/>
          <w:sz w:val="24"/>
        </w:rPr>
        <w:t>Low</w:t>
      </w:r>
    </w:p>
    <w:p w14:paraId="465069E7" w14:textId="4586FA04" w:rsidR="00800DEF" w:rsidRPr="007A6083" w:rsidRDefault="007A6083" w:rsidP="007A6083">
      <w:pPr>
        <w:rPr>
          <w:rFonts w:ascii="Times New Roman" w:hAnsi="Times New Roman" w:cs="Times New Roman"/>
          <w:sz w:val="24"/>
        </w:rPr>
      </w:pPr>
      <w:r w:rsidRPr="007A6083">
        <w:rPr>
          <w:rFonts w:ascii="Times New Roman" w:hAnsi="Times New Roman" w:cs="Times New Roman"/>
          <w:b/>
          <w:sz w:val="24"/>
        </w:rPr>
        <w:t>Our condition</w:t>
      </w:r>
    </w:p>
    <w:p w14:paraId="15FBA18E" w14:textId="2657E8FE" w:rsidR="007A6083" w:rsidRPr="007A6083" w:rsidRDefault="007A6083" w:rsidP="007A608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7A6083">
        <w:rPr>
          <w:rFonts w:ascii="Times New Roman" w:hAnsi="Times New Roman" w:cs="Times New Roman"/>
          <w:sz w:val="24"/>
        </w:rPr>
        <w:t>Layer height: 0.1</w:t>
      </w:r>
    </w:p>
    <w:p w14:paraId="717187DE" w14:textId="067781A6" w:rsidR="007A6083" w:rsidRPr="007A6083" w:rsidRDefault="007A6083" w:rsidP="007A608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7A6083">
        <w:rPr>
          <w:rFonts w:ascii="Times New Roman" w:hAnsi="Times New Roman" w:cs="Times New Roman"/>
          <w:sz w:val="24"/>
        </w:rPr>
        <w:t>Infill: 20%</w:t>
      </w:r>
    </w:p>
    <w:p w14:paraId="7588E870" w14:textId="504131D2" w:rsidR="00790FE1" w:rsidRPr="00433FA2" w:rsidRDefault="007A6083" w:rsidP="009A4A4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7A6083">
        <w:rPr>
          <w:rFonts w:ascii="Times New Roman" w:hAnsi="Times New Roman" w:cs="Times New Roman"/>
          <w:sz w:val="24"/>
        </w:rPr>
        <w:t>Support</w:t>
      </w:r>
      <w:r w:rsidR="00790FE1">
        <w:rPr>
          <w:rFonts w:ascii="Times New Roman" w:hAnsi="Times New Roman" w:cs="Times New Roman"/>
          <w:sz w:val="24"/>
        </w:rPr>
        <w:t>s</w:t>
      </w:r>
      <w:r w:rsidRPr="007A6083">
        <w:rPr>
          <w:rFonts w:ascii="Times New Roman" w:hAnsi="Times New Roman" w:cs="Times New Roman"/>
          <w:sz w:val="24"/>
        </w:rPr>
        <w:t xml:space="preserve">: </w:t>
      </w:r>
      <w:r w:rsidR="00717CFF">
        <w:rPr>
          <w:rFonts w:ascii="Times New Roman" w:hAnsi="Times New Roman" w:cs="Times New Roman"/>
          <w:sz w:val="24"/>
        </w:rPr>
        <w:t>No</w:t>
      </w:r>
      <w:r w:rsidR="00433FA2" w:rsidRPr="00433FA2">
        <w:rPr>
          <w:noProof/>
        </w:rPr>
        <w:t xml:space="preserve"> </w:t>
      </w:r>
    </w:p>
    <w:p w14:paraId="42E3F015" w14:textId="45FE48C9" w:rsidR="007A6083" w:rsidRDefault="007A6083" w:rsidP="007A608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7A6083">
        <w:rPr>
          <w:rFonts w:ascii="Times New Roman" w:hAnsi="Times New Roman" w:cs="Times New Roman"/>
          <w:sz w:val="24"/>
        </w:rPr>
        <w:t>2</w:t>
      </w:r>
      <w:r w:rsidR="007C3A2B">
        <w:rPr>
          <w:rFonts w:ascii="Times New Roman" w:hAnsi="Times New Roman" w:cs="Times New Roman"/>
          <w:sz w:val="24"/>
        </w:rPr>
        <w:t>1</w:t>
      </w:r>
      <w:r w:rsidRPr="007A6083">
        <w:rPr>
          <w:rFonts w:ascii="Times New Roman" w:hAnsi="Times New Roman" w:cs="Times New Roman"/>
          <w:sz w:val="24"/>
        </w:rPr>
        <w:t>0</w:t>
      </w:r>
      <w:r w:rsidR="00223181">
        <w:rPr>
          <w:rFonts w:ascii="Times New Roman" w:hAnsi="Times New Roman" w:cs="Times New Roman"/>
          <w:sz w:val="24"/>
        </w:rPr>
        <w:t xml:space="preserve"> °</w:t>
      </w:r>
      <w:r w:rsidRPr="007A6083">
        <w:rPr>
          <w:rFonts w:ascii="Times New Roman" w:hAnsi="Times New Roman" w:cs="Times New Roman"/>
          <w:sz w:val="24"/>
        </w:rPr>
        <w:t>C, with PLA</w:t>
      </w:r>
    </w:p>
    <w:p w14:paraId="3D7E3144" w14:textId="73AA6353" w:rsidR="007A6083" w:rsidRDefault="007A6083" w:rsidP="007A6083">
      <w:pPr>
        <w:rPr>
          <w:rFonts w:ascii="Times New Roman" w:hAnsi="Times New Roman" w:cs="Times New Roman"/>
          <w:sz w:val="24"/>
        </w:rPr>
      </w:pPr>
    </w:p>
    <w:p w14:paraId="2D34DD2A" w14:textId="6A4B0707" w:rsidR="007A6083" w:rsidRPr="00433FA2" w:rsidRDefault="007A6083" w:rsidP="00433FA2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Features</w:t>
      </w:r>
    </w:p>
    <w:p w14:paraId="60155778" w14:textId="74C01259" w:rsidR="007A6083" w:rsidRDefault="005C4427" w:rsidP="007A608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</w:t>
      </w:r>
      <w:r w:rsidR="00031766">
        <w:rPr>
          <w:rFonts w:ascii="Times New Roman" w:hAnsi="Times New Roman" w:cs="Times New Roman"/>
          <w:sz w:val="24"/>
        </w:rPr>
        <w:t>omponents</w:t>
      </w:r>
      <w:r w:rsidR="007A6083">
        <w:rPr>
          <w:rFonts w:ascii="Times New Roman" w:hAnsi="Times New Roman" w:cs="Times New Roman"/>
          <w:sz w:val="24"/>
        </w:rPr>
        <w:t>:</w:t>
      </w:r>
    </w:p>
    <w:p w14:paraId="754A1015" w14:textId="5564862E" w:rsidR="00016C96" w:rsidRPr="00CB46E6" w:rsidRDefault="00CB46E6" w:rsidP="00CB46E6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Tube opener</w:t>
      </w:r>
    </w:p>
    <w:p w14:paraId="22D83C9A" w14:textId="1930F858" w:rsidR="00CB46E6" w:rsidRPr="00274C37" w:rsidRDefault="00CB46E6" w:rsidP="00CB46E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14:paraId="7050894F" w14:textId="071B1C91" w:rsidR="00712925" w:rsidRPr="00521CB1" w:rsidRDefault="00CB46E6" w:rsidP="008509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521CB1">
        <w:rPr>
          <w:rFonts w:ascii="Times New Roman" w:hAnsi="Times New Roman" w:cs="Times New Roman"/>
          <w:bCs/>
          <w:sz w:val="24"/>
        </w:rPr>
        <w:t xml:space="preserve">With three </w:t>
      </w:r>
      <w:r w:rsidR="00B53831" w:rsidRPr="00521CB1">
        <w:rPr>
          <w:rFonts w:ascii="Times New Roman" w:hAnsi="Times New Roman" w:cs="Times New Roman"/>
          <w:bCs/>
          <w:sz w:val="24"/>
        </w:rPr>
        <w:t xml:space="preserve">parts, to open 1.5 ml microtube cap, 0.6 ml microtube cap, and </w:t>
      </w:r>
      <w:r w:rsidR="00521CB1" w:rsidRPr="00521CB1">
        <w:rPr>
          <w:rFonts w:ascii="Times New Roman" w:hAnsi="Times New Roman" w:cs="Times New Roman"/>
          <w:bCs/>
          <w:sz w:val="24"/>
        </w:rPr>
        <w:t>screwed cap.</w:t>
      </w:r>
    </w:p>
    <w:p w14:paraId="2D96B8EF" w14:textId="642F5074" w:rsidR="00521CB1" w:rsidRPr="0083649F" w:rsidRDefault="00521CB1" w:rsidP="00521CB1">
      <w:pPr>
        <w:pStyle w:val="ListParagraph"/>
        <w:rPr>
          <w:rFonts w:ascii="Times New Roman" w:hAnsi="Times New Roman" w:cs="Times New Roman"/>
          <w:sz w:val="24"/>
        </w:rPr>
      </w:pPr>
    </w:p>
    <w:p w14:paraId="03D05369" w14:textId="7F69595A" w:rsidR="007A6083" w:rsidRDefault="007A6083" w:rsidP="007A6083">
      <w:pPr>
        <w:jc w:val="right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v</w:t>
      </w:r>
      <w:r w:rsidRPr="00AB4E58">
        <w:rPr>
          <w:rFonts w:ascii="Times New Roman" w:hAnsi="Times New Roman"/>
          <w:color w:val="000000"/>
          <w:sz w:val="24"/>
          <w:szCs w:val="24"/>
        </w:rPr>
        <w:t xml:space="preserve">1.0: </w:t>
      </w:r>
      <w:r>
        <w:rPr>
          <w:rFonts w:ascii="Times New Roman" w:hAnsi="Times New Roman"/>
          <w:color w:val="000000"/>
          <w:sz w:val="24"/>
          <w:szCs w:val="24"/>
        </w:rPr>
        <w:t>Bod Owens</w:t>
      </w:r>
      <w:r w:rsidR="00433FA2">
        <w:rPr>
          <w:rFonts w:ascii="Times New Roman" w:hAnsi="Times New Roman"/>
          <w:color w:val="000000"/>
          <w:sz w:val="24"/>
          <w:szCs w:val="24"/>
        </w:rPr>
        <w:t>, 202</w:t>
      </w:r>
      <w:r w:rsidR="00521CB1">
        <w:rPr>
          <w:rFonts w:ascii="Times New Roman" w:hAnsi="Times New Roman"/>
          <w:color w:val="000000"/>
          <w:sz w:val="24"/>
          <w:szCs w:val="24"/>
        </w:rPr>
        <w:t>2</w:t>
      </w:r>
      <w:r w:rsidR="00433FA2">
        <w:rPr>
          <w:rFonts w:ascii="Times New Roman" w:hAnsi="Times New Roman"/>
          <w:color w:val="000000"/>
          <w:sz w:val="24"/>
          <w:szCs w:val="24"/>
        </w:rPr>
        <w:t>/</w:t>
      </w:r>
      <w:r w:rsidR="004C2942">
        <w:rPr>
          <w:rFonts w:ascii="Times New Roman" w:hAnsi="Times New Roman"/>
          <w:color w:val="000000"/>
          <w:sz w:val="24"/>
          <w:szCs w:val="24"/>
        </w:rPr>
        <w:t>07</w:t>
      </w:r>
      <w:r w:rsidR="00433FA2">
        <w:rPr>
          <w:rFonts w:ascii="Times New Roman" w:hAnsi="Times New Roman"/>
          <w:color w:val="000000"/>
          <w:sz w:val="24"/>
          <w:szCs w:val="24"/>
        </w:rPr>
        <w:t>/</w:t>
      </w:r>
      <w:r w:rsidR="004C2942">
        <w:rPr>
          <w:rFonts w:ascii="Times New Roman" w:hAnsi="Times New Roman"/>
          <w:color w:val="000000"/>
          <w:sz w:val="24"/>
          <w:szCs w:val="24"/>
        </w:rPr>
        <w:t>16</w:t>
      </w:r>
    </w:p>
    <w:p w14:paraId="6A1C8EAD" w14:textId="253E6E31" w:rsidR="007A6083" w:rsidRPr="007A6083" w:rsidRDefault="007A6083" w:rsidP="007A6083">
      <w:pPr>
        <w:rPr>
          <w:rFonts w:ascii="Times New Roman" w:hAnsi="Times New Roman" w:cs="Times New Roman"/>
          <w:sz w:val="24"/>
        </w:rPr>
      </w:pPr>
    </w:p>
    <w:p w14:paraId="649A7124" w14:textId="718B97B4" w:rsidR="007A6083" w:rsidRDefault="00E62917" w:rsidP="007A6083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anchor distT="0" distB="0" distL="114300" distR="114300" simplePos="0" relativeHeight="251660288" behindDoc="0" locked="0" layoutInCell="1" allowOverlap="1" wp14:anchorId="12209F6F" wp14:editId="22E6827F">
            <wp:simplePos x="0" y="0"/>
            <wp:positionH relativeFrom="column">
              <wp:posOffset>2757054</wp:posOffset>
            </wp:positionH>
            <wp:positionV relativeFrom="paragraph">
              <wp:posOffset>28747</wp:posOffset>
            </wp:positionV>
            <wp:extent cx="2814075" cy="3747655"/>
            <wp:effectExtent l="0" t="0" r="5715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1764" cy="375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noProof/>
          <w:sz w:val="32"/>
        </w:rPr>
        <w:drawing>
          <wp:anchor distT="0" distB="0" distL="114300" distR="114300" simplePos="0" relativeHeight="251659264" behindDoc="0" locked="0" layoutInCell="1" allowOverlap="1" wp14:anchorId="457B2C44" wp14:editId="38DECF6C">
            <wp:simplePos x="0" y="0"/>
            <wp:positionH relativeFrom="column">
              <wp:posOffset>213995</wp:posOffset>
            </wp:positionH>
            <wp:positionV relativeFrom="paragraph">
              <wp:posOffset>7389</wp:posOffset>
            </wp:positionV>
            <wp:extent cx="2459736" cy="1847088"/>
            <wp:effectExtent l="0" t="0" r="0" b="127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9736" cy="1847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0C697F" w14:textId="39622D98" w:rsidR="009D53F9" w:rsidRDefault="00E62917" w:rsidP="00800DEF">
      <w:pPr>
        <w:rPr>
          <w:rFonts w:ascii="Times New Roman" w:hAnsi="Times New Roman" w:cs="Times New Roman"/>
          <w:noProof/>
          <w:sz w:val="24"/>
        </w:rPr>
      </w:pPr>
      <w:r>
        <w:rPr>
          <w:rFonts w:ascii="Times New Roman" w:hAnsi="Times New Roman" w:cs="Times New Roman"/>
          <w:b/>
          <w:noProof/>
          <w:sz w:val="32"/>
        </w:rPr>
        <w:drawing>
          <wp:anchor distT="0" distB="0" distL="114300" distR="114300" simplePos="0" relativeHeight="251658240" behindDoc="0" locked="0" layoutInCell="1" allowOverlap="1" wp14:anchorId="5BC404A6" wp14:editId="0ED8C8AC">
            <wp:simplePos x="0" y="0"/>
            <wp:positionH relativeFrom="column">
              <wp:posOffset>213937</wp:posOffset>
            </wp:positionH>
            <wp:positionV relativeFrom="paragraph">
              <wp:posOffset>1649730</wp:posOffset>
            </wp:positionV>
            <wp:extent cx="2459736" cy="1847088"/>
            <wp:effectExtent l="0" t="0" r="0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9736" cy="1847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9D53F9" w:rsidSect="007A6083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7324F4"/>
    <w:multiLevelType w:val="hybridMultilevel"/>
    <w:tmpl w:val="E7D67EF6"/>
    <w:lvl w:ilvl="0" w:tplc="9D20400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B3F38"/>
    <w:multiLevelType w:val="hybridMultilevel"/>
    <w:tmpl w:val="A7B41520"/>
    <w:lvl w:ilvl="0" w:tplc="E1840F8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5549991">
    <w:abstractNumId w:val="1"/>
  </w:num>
  <w:num w:numId="2" w16cid:durableId="3504501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zMjI1NjE3szA1MjJW0lEKTi0uzszPAykwNK0FANMsDRUtAAAA"/>
  </w:docVars>
  <w:rsids>
    <w:rsidRoot w:val="00800DEF"/>
    <w:rsid w:val="00016C96"/>
    <w:rsid w:val="00024102"/>
    <w:rsid w:val="00031766"/>
    <w:rsid w:val="000324C1"/>
    <w:rsid w:val="00057DED"/>
    <w:rsid w:val="00080F25"/>
    <w:rsid w:val="00160000"/>
    <w:rsid w:val="00173816"/>
    <w:rsid w:val="00173D8B"/>
    <w:rsid w:val="00177469"/>
    <w:rsid w:val="001F5E59"/>
    <w:rsid w:val="002002F8"/>
    <w:rsid w:val="002162B8"/>
    <w:rsid w:val="00223181"/>
    <w:rsid w:val="0024056D"/>
    <w:rsid w:val="00263808"/>
    <w:rsid w:val="00267688"/>
    <w:rsid w:val="00274C37"/>
    <w:rsid w:val="002908BC"/>
    <w:rsid w:val="002E6D93"/>
    <w:rsid w:val="002F0ED4"/>
    <w:rsid w:val="0039217D"/>
    <w:rsid w:val="003A2FA6"/>
    <w:rsid w:val="003C53E7"/>
    <w:rsid w:val="003F1774"/>
    <w:rsid w:val="00433FA2"/>
    <w:rsid w:val="004C2942"/>
    <w:rsid w:val="004C56B1"/>
    <w:rsid w:val="005136D1"/>
    <w:rsid w:val="00516631"/>
    <w:rsid w:val="00521CB1"/>
    <w:rsid w:val="005C4422"/>
    <w:rsid w:val="005C4427"/>
    <w:rsid w:val="00622209"/>
    <w:rsid w:val="006935C7"/>
    <w:rsid w:val="006D3A95"/>
    <w:rsid w:val="006F1636"/>
    <w:rsid w:val="006F7341"/>
    <w:rsid w:val="00712925"/>
    <w:rsid w:val="00717CFF"/>
    <w:rsid w:val="00730318"/>
    <w:rsid w:val="00743067"/>
    <w:rsid w:val="00790FE1"/>
    <w:rsid w:val="007A6083"/>
    <w:rsid w:val="007A7EFA"/>
    <w:rsid w:val="007C3A2B"/>
    <w:rsid w:val="00800DEF"/>
    <w:rsid w:val="0083649F"/>
    <w:rsid w:val="00856A78"/>
    <w:rsid w:val="008671A7"/>
    <w:rsid w:val="008B27A9"/>
    <w:rsid w:val="00915922"/>
    <w:rsid w:val="00954822"/>
    <w:rsid w:val="009A4A47"/>
    <w:rsid w:val="009C3C03"/>
    <w:rsid w:val="009D2C4F"/>
    <w:rsid w:val="009D53F9"/>
    <w:rsid w:val="00A049A6"/>
    <w:rsid w:val="00A32BE3"/>
    <w:rsid w:val="00A361B6"/>
    <w:rsid w:val="00A819C9"/>
    <w:rsid w:val="00A86044"/>
    <w:rsid w:val="00A94658"/>
    <w:rsid w:val="00AA1FBF"/>
    <w:rsid w:val="00AA33CC"/>
    <w:rsid w:val="00AB7228"/>
    <w:rsid w:val="00AE5164"/>
    <w:rsid w:val="00B53831"/>
    <w:rsid w:val="00BC5FA2"/>
    <w:rsid w:val="00BD5B15"/>
    <w:rsid w:val="00BE180C"/>
    <w:rsid w:val="00C80818"/>
    <w:rsid w:val="00CB46E6"/>
    <w:rsid w:val="00CE4EA0"/>
    <w:rsid w:val="00D005AA"/>
    <w:rsid w:val="00D73C27"/>
    <w:rsid w:val="00DF3950"/>
    <w:rsid w:val="00E234BE"/>
    <w:rsid w:val="00E4204D"/>
    <w:rsid w:val="00E62917"/>
    <w:rsid w:val="00E646C3"/>
    <w:rsid w:val="00ED4980"/>
    <w:rsid w:val="00EF6974"/>
    <w:rsid w:val="00F071E0"/>
    <w:rsid w:val="00F45B0B"/>
    <w:rsid w:val="00F81A8A"/>
    <w:rsid w:val="00FA2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8E23610"/>
  <w15:docId w15:val="{55880FB4-D19C-4B77-ACF2-D23BAD5A1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0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60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53F9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3F9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F1B47D6-AD37-48F8-9668-987E36F22156}">
  <we:reference id="wa102925879" version="1.2.0.0" store="en-US" storeType="OMEX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40</Words>
  <Characters>2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-Kuo Hu</dc:creator>
  <cp:keywords/>
  <dc:description/>
  <cp:lastModifiedBy>Chi-Kuo Hu</cp:lastModifiedBy>
  <cp:revision>44</cp:revision>
  <cp:lastPrinted>2021-10-02T18:32:00Z</cp:lastPrinted>
  <dcterms:created xsi:type="dcterms:W3CDTF">2022-07-17T02:25:00Z</dcterms:created>
  <dcterms:modified xsi:type="dcterms:W3CDTF">2022-07-17T20:03:00Z</dcterms:modified>
</cp:coreProperties>
</file>